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usician</w:t>
      </w:r>
      <w:r>
        <w:t xml:space="preserve"> </w:t>
      </w:r>
      <w:r>
        <w:t xml:space="preserve">-</w:t>
      </w:r>
      <w:r>
        <w:t xml:space="preserve"> </w:t>
      </w:r>
      <w:r>
        <w:t xml:space="preserve">Iraq</w:t>
      </w:r>
      <w:r>
        <w:t xml:space="preserve"> </w:t>
      </w:r>
      <w:r>
        <w:t xml:space="preserve">Baghdad</w:t>
      </w:r>
    </w:p>
    <w:bookmarkStart w:id="20" w:name="X924e2c4724acdfd06594659f6eb9c4d8fff1414"/>
    <w:p>
      <w:pPr>
        <w:pStyle w:val="Heading1"/>
      </w:pPr>
      <w:r>
        <w:t xml:space="preserve">Internship Application Letter: Musician Position in Iraq Baghdad</w:t>
      </w:r>
    </w:p>
    <w:p>
      <w:pPr>
        <w:pStyle w:val="FirstParagraph"/>
      </w:pPr>
      <w:r>
        <w:t xml:space="preserve">Dear Hiring Committee,</w:t>
      </w:r>
    </w:p>
    <w:p>
      <w:pPr>
        <w:pStyle w:val="BodyText"/>
      </w:pPr>
      <w:r>
        <w:t xml:space="preserve">It is with profound enthusiasm and deep respect for Iraq’s rich cultural heritage that I submit my application for the Musician Internship position with your esteemed organization in Baghdad. As a dedicated musician, educator, and cultural enthusiast, I have long admired the resilience of Iraqi artistic traditions—particularly the soul-stirring melodies of Maqam, the intricate rhythms of traditional percussion (like Daf and Tabla), and the contemporary fusion emerging from Baghdad’s vibrant streets. This internship represents not merely a professional opportunity but a meaningful chance to contribute to Iraq’s cultural renaissance in its heartland, Baghdad. I am eager to bring my skills, passion for music as a bridge for community healing, and commitment to preserving living heritage directly into your initiative.</w:t>
      </w:r>
    </w:p>
    <w:p>
      <w:pPr>
        <w:pStyle w:val="BodyText"/>
      </w:pPr>
      <w:r>
        <w:t xml:space="preserve">My journey as a musician has been deeply shaped by a conviction that music transcends borders—it heals trauma, fosters dialogue, and renews identity. For over five years, I have immersed myself in the study and performance of diverse musical traditions, including classical Arabic maqam under mentors in Cairo and Damascus. However, my focus has increasingly turned toward Iraq’s unique soundscapes. I have spent months researching Baghdad’s musical history—the legacy of Al-Mawlawiyya Sufi orders, the golden age of Iraqi jazz in the 1950s-70s (featuring icons like Sabah Fakhri and Fairuz), and the modern resurgence led by artists like Kadim Al Sahir. I believe Baghdad is not just a city on a map; it is a living archive of sound, where every alleyway hums with stories waiting to be heard through music. That is why I am applying for this Internship Application Letter opportunity in Baghdad specifically—I seek to learn from and contribute to the very source of this tradition.</w:t>
      </w:r>
    </w:p>
    <w:p>
      <w:pPr>
        <w:pStyle w:val="BodyText"/>
      </w:pPr>
      <w:r>
        <w:t xml:space="preserve">My practical experience aligns precisely with the needs of your internship program. As a lead performer and workshop facilitator with "Global Harmony Collective," I designed youth music programs in conflict-affected regions, teaching instrument-building (including traditional Iraqi oud repair), improvisation rooted in local modes, and songwriting that empowers marginalized communities. For example, I led a 6-week project where Syrian refugee teens in Jordan created original compositions blending Maqam with contemporary pop—a model adaptable for Baghdad’s youth. I am fluent in Arabic (B1 level, with ongoing study), proficient on the oud and violin (with mastery of Iraqi maqamat scales), and experienced in organizing community events—from intimate Sufi music circles to large-scale festivals. Crucially, I understand that an internship for a Musician in Baghdad cannot be transactional; it must be collaborative. I am not here to "bring culture" but to listen, learn, and co-create with Baghdad’s artists.</w:t>
      </w:r>
    </w:p>
    <w:p>
      <w:pPr>
        <w:pStyle w:val="BodyText"/>
      </w:pPr>
      <w:r>
        <w:t xml:space="preserve">Why Baghdad? The city is the undisputed epicenter of Iraqi musical identity. From the historic Al-Mustansiriya University campus—where musicology studies once flourished—to the bustling markets of Al-Karkh where street musicians perform Maqam al-Adhri, Baghdad embodies a cultural continuum that must be safeguarded. Post-conflict Iraq urgently needs spaces where youth can reconnect with heritage through art, not just as history but as present-day practice. This internship would allow me to support initiatives like the Baghdad International Festival for Music and Arts or grassroots projects at Al-Mamoun Library’s cultural center. I am prepared to adapt my skills to local contexts: teaching traditional song forms in neighborhoods like Karrada, assisting in recording oral histories of elder musicians, or collaborating with youth centers on "Music for Resilience" workshops. My goal is not to impose external frameworks but to amplify existing voices—such as those of the Iraqi Women’s Music Collective or young oud virtuosos emerging from Al-Kindi School.</w:t>
      </w:r>
    </w:p>
    <w:p>
      <w:pPr>
        <w:pStyle w:val="BodyText"/>
      </w:pPr>
      <w:r>
        <w:t xml:space="preserve">As a musician who has performed at festivals in Istanbul and Amman, I recognize that Baghdad’s music scene requires patience, humility, and cultural intelligence. I have studied Iraq’s recent socio-musical landscape extensively—understanding how sanctions impacted arts infrastructure but also how digital platforms now allow artists to share work globally. This internship is my chance to engage authentically: learning from Baghdad’s musicians not as a visitor but as an active participant. I am prepared for the realities of working in Iraq—adaptable, respectful of local protocols, and committed to ethical collaboration (e.g., ensuring fair compensation for artists I partner with). My previous internships in Lebanon and Turkey equipped me with cross-cultural communication skills vital for navigating Baghdad’s diverse communities without presumption.</w:t>
      </w:r>
    </w:p>
    <w:p>
      <w:pPr>
        <w:pStyle w:val="BodyText"/>
      </w:pPr>
      <w:r>
        <w:t xml:space="preserve">I am deeply aware that this Internship Application Letter represents more than a job—it is a gesture of solidarity. Iraq has endured immense loss, yet its artistic spirit remains unbroken. In Baghdad, music is not entertainment; it is testimony. A single melody can evoke memories of pre-war life or hope for tomorrow. As your intern, I will channel this responsibility through action: leading workshops in schools where children learn the oud for the first time, documenting folk songs from elders in Sadr City, or assisting in setting up mobile performance spaces for displaced communities near Al-Rashid Street. My resume includes references from Iraqi cultural partners I’ve collaborated with via online platforms (e.g., a Maqam master who guided my studies of "Maqam Nahawand"), and I welcome the chance to discuss how my background in music education, ethnomusicology, and community arts aligns with your mission.</w:t>
      </w:r>
    </w:p>
    <w:p>
      <w:pPr>
        <w:pStyle w:val="BodyText"/>
      </w:pPr>
      <w:r>
        <w:t xml:space="preserve">I am writing this Internship Application Letter not from a distance but from a place of genuine commitment. Baghdad is not just where I want to work—it is where I believe music’s healing power can be most profoundly tested and shared. I offer my full dedication, cultural respect, and the energy of a musician who sees Iraq as home to one of the world’s oldest continuous musical traditions—a tradition that needs new hands to carry it forward with care. Thank you for considering my application. I am eager to discuss how my skills as a Musician can support your work in Baghdad, contributing meaningfully to its cultural future while honoring its past.</w:t>
      </w:r>
    </w:p>
    <w:p>
      <w:pPr>
        <w:pStyle w:val="BodyText"/>
      </w:pPr>
      <w:r>
        <w:t xml:space="preserve">Sincerely,</w:t>
      </w:r>
    </w:p>
    <w:p>
      <w:pPr>
        <w:pStyle w:val="BodyText"/>
      </w:pPr>
      <w:r>
        <w:t xml:space="preserve">[Your Full Name]</w:t>
      </w:r>
    </w:p>
    <w:p>
      <w:pPr>
        <w:pStyle w:val="BodyText"/>
      </w:pPr>
      <w:r>
        <w:t xml:space="preserve">[Your Email Address] | [Your Phone Number]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usician - Iraq Baghdad</dc:title>
  <dc:creator/>
  <dc:language>en</dc:language>
  <cp:keywords/>
  <dcterms:created xsi:type="dcterms:W3CDTF">2026-07-23T10:31:40Z</dcterms:created>
  <dcterms:modified xsi:type="dcterms:W3CDTF">2026-07-23T10:31:40Z</dcterms:modified>
</cp:coreProperties>
</file>

<file path=docProps/custom.xml><?xml version="1.0" encoding="utf-8"?>
<Properties xmlns="http://schemas.openxmlformats.org/officeDocument/2006/custom-properties" xmlns:vt="http://schemas.openxmlformats.org/officeDocument/2006/docPropsVTypes"/>
</file>